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3B222" w14:textId="77777777" w:rsidR="00B97703" w:rsidRDefault="004E3939">
      <w:pPr>
        <w:pStyle w:val="Header"/>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Header"/>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r>
        <w:rPr>
          <w:rFonts w:ascii="Arial" w:hAnsi="Arial" w:cs="Arial"/>
          <w:bCs/>
        </w:rPr>
        <w:t>Sangkyu Baek</w:t>
      </w:r>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Heading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6" w:author="vivo (Stephen)" w:date="2021-05-26T18:22:00Z">
        <w:r w:rsidRPr="00833B4D">
          <w:rPr>
            <w:rFonts w:ascii="Arial" w:hAnsi="Arial" w:cs="Arial"/>
            <w:iCs/>
            <w:color w:val="000000"/>
            <w:lang w:eastAsia="ko-KR"/>
          </w:rPr>
          <w:delText>.</w:delText>
        </w:r>
      </w:del>
      <w:ins w:id="17" w:author="Nokia - Wallace" w:date="2021-05-26T10:38:00Z">
        <w:r w:rsidR="0008298B">
          <w:rPr>
            <w:rFonts w:ascii="Arial" w:hAnsi="Arial" w:cs="Arial"/>
            <w:iCs/>
            <w:color w:val="000000"/>
            <w:lang w:eastAsia="ko-KR"/>
          </w:rPr>
          <w:t xml:space="preserve"> (R1-2102244)</w:t>
        </w:r>
      </w:ins>
      <w:ins w:id="18" w:author="Nokia - Wallace" w:date="2021-05-26T18:20:00Z">
        <w:r w:rsidRPr="00833B4D">
          <w:rPr>
            <w:rFonts w:ascii="Arial" w:hAnsi="Arial" w:cs="Arial"/>
            <w:iCs/>
            <w:color w:val="000000"/>
            <w:lang w:eastAsia="ko-KR"/>
          </w:rPr>
          <w:t>.</w:t>
        </w:r>
      </w:ins>
      <w:del w:id="19"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0" w:author="Nokia - Wallace" w:date="2021-05-26T10:39:00Z">
        <w:r w:rsidR="0008298B">
          <w:rPr>
            <w:rFonts w:ascii="Arial" w:hAnsi="Arial" w:cs="Arial"/>
            <w:iCs/>
            <w:color w:val="000000"/>
            <w:lang w:eastAsia="ko-KR"/>
          </w:rPr>
          <w:t>concluded the following.</w:t>
        </w:r>
      </w:ins>
      <w:del w:id="21"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2"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3"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4"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TableGrid"/>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43FDB6D9" w:rsidR="00AA5060" w:rsidRPr="00833B4D" w:rsidRDefault="00AA5060" w:rsidP="00DA549C">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5"/>
            <w:del w:id="26" w:author="Samsung_v5" w:date="2021-05-26T19:52:00Z">
              <w:r w:rsidDel="00DA549C">
                <w:delText>(i.e. in the context of the cases listed in R2-2105781)</w:delText>
              </w:r>
              <w:commentRangeEnd w:id="25"/>
              <w:r w:rsidR="00093EBE" w:rsidDel="00DA549C">
                <w:rPr>
                  <w:rStyle w:val="CommentReference"/>
                  <w:rFonts w:eastAsiaTheme="minorEastAsia"/>
                  <w:b w:val="0"/>
                  <w:szCs w:val="20"/>
                </w:rPr>
                <w:commentReference w:id="25"/>
              </w:r>
            </w:del>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ListParagraph"/>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ListParagraph"/>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CommentReference"/>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TableGrid"/>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CommentReference"/>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CommentReference"/>
          <w:rFonts w:ascii="Arial" w:hAnsi="Arial"/>
        </w:rPr>
        <w:commentReference w:id="49"/>
      </w:r>
      <w:r w:rsidR="00AA5060">
        <w:rPr>
          <w:rFonts w:ascii="Arial" w:hAnsi="Arial" w:cs="Arial"/>
          <w:iCs/>
          <w:color w:val="000000"/>
          <w:lang w:eastAsia="ko-KR"/>
        </w:rPr>
        <w:t>in RAN2#113bis-e:</w:t>
      </w:r>
    </w:p>
    <w:tbl>
      <w:tblPr>
        <w:tblStyle w:val="TableGrid"/>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prio has higher priority than UL skipping still applies, and we expect that </w:t>
            </w:r>
            <w:commentRangeStart w:id="51"/>
            <w:commentRangeStart w:id="52"/>
            <w:commentRangeStart w:id="53"/>
            <w:r>
              <w:t>if there are issues, RAN1 will come-back</w:t>
            </w:r>
            <w:commentRangeEnd w:id="51"/>
            <w:r w:rsidR="0008298B">
              <w:rPr>
                <w:rStyle w:val="CommentReference"/>
                <w:rFonts w:eastAsiaTheme="minorEastAsia"/>
                <w:b w:val="0"/>
                <w:szCs w:val="20"/>
              </w:rPr>
              <w:commentReference w:id="51"/>
            </w:r>
            <w:commentRangeEnd w:id="52"/>
            <w:r w:rsidR="00B616CA">
              <w:rPr>
                <w:rStyle w:val="CommentReference"/>
                <w:rFonts w:eastAsiaTheme="minorEastAsia"/>
                <w:b w:val="0"/>
                <w:szCs w:val="20"/>
              </w:rPr>
              <w:commentReference w:id="52"/>
            </w:r>
            <w:commentRangeEnd w:id="53"/>
            <w:r w:rsidR="0089638D">
              <w:rPr>
                <w:rStyle w:val="CommentReference"/>
                <w:rFonts w:eastAsiaTheme="minorEastAsia"/>
                <w:b w:val="0"/>
                <w:szCs w:val="20"/>
              </w:rPr>
              <w:commentReference w:id="53"/>
            </w:r>
            <w:r>
              <w:t>.</w:t>
            </w:r>
          </w:p>
        </w:tc>
      </w:tr>
    </w:tbl>
    <w:p w14:paraId="1A195C67" w14:textId="70537C8A" w:rsidR="00833B4D" w:rsidRPr="00833B4D" w:rsidDel="00472717" w:rsidRDefault="00AA5060" w:rsidP="00AA5060">
      <w:pPr>
        <w:tabs>
          <w:tab w:val="left" w:pos="0"/>
        </w:tabs>
        <w:spacing w:before="240" w:after="120"/>
        <w:rPr>
          <w:del w:id="56" w:author="Samsung" w:date="2021-05-26T17:59:00Z"/>
          <w:rFonts w:ascii="Arial" w:hAnsi="Arial" w:cs="Arial"/>
          <w:iCs/>
          <w:color w:val="000000"/>
          <w:lang w:eastAsia="ko-KR"/>
        </w:rPr>
      </w:pPr>
      <w:commentRangeStart w:id="57"/>
      <w:commentRangeStart w:id="58"/>
      <w:del w:id="59" w:author="Samsung" w:date="2021-05-26T17:59:00Z">
        <w:r w:rsidDel="00472717">
          <w:rPr>
            <w:rFonts w:ascii="Arial" w:hAnsi="Arial" w:cs="Arial"/>
            <w:iCs/>
            <w:color w:val="000000"/>
            <w:lang w:eastAsia="ko-KR"/>
          </w:rPr>
          <w:delText xml:space="preserve">Thus, for case 2-2 and case 3, the intended MAC layer behaviour is Understanding 2, </w:delText>
        </w:r>
      </w:del>
      <w:commentRangeEnd w:id="57"/>
      <w:r w:rsidR="00B616CA">
        <w:rPr>
          <w:rStyle w:val="CommentReference"/>
          <w:rFonts w:ascii="Arial" w:hAnsi="Arial"/>
        </w:rPr>
        <w:commentReference w:id="57"/>
      </w:r>
      <w:del w:id="63" w:author="Samsung" w:date="2021-05-26T17:59:00Z">
        <w:r w:rsidDel="00472717">
          <w:rPr>
            <w:rFonts w:ascii="Arial" w:hAnsi="Arial" w:cs="Arial"/>
            <w:iCs/>
            <w:color w:val="000000"/>
            <w:lang w:eastAsia="ko-KR"/>
          </w:rPr>
          <w:delText>as follows:</w:delText>
        </w:r>
      </w:del>
    </w:p>
    <w:p w14:paraId="59FA951D" w14:textId="4D2DD6EA" w:rsidR="00833B4D" w:rsidRPr="00833B4D" w:rsidDel="00472717" w:rsidRDefault="00833B4D" w:rsidP="00AA5060">
      <w:pPr>
        <w:pStyle w:val="ListParagraph"/>
        <w:numPr>
          <w:ilvl w:val="0"/>
          <w:numId w:val="5"/>
        </w:numPr>
        <w:kinsoku w:val="0"/>
        <w:snapToGrid w:val="0"/>
        <w:spacing w:afterLines="50" w:after="120"/>
        <w:contextualSpacing w:val="0"/>
        <w:jc w:val="both"/>
        <w:rPr>
          <w:del w:id="64" w:author="Samsung" w:date="2021-05-26T17:59:00Z"/>
          <w:rFonts w:ascii="Arial" w:hAnsi="Arial" w:cs="Arial"/>
          <w:iCs/>
          <w:color w:val="000000"/>
          <w:lang w:eastAsia="ko-KR"/>
        </w:rPr>
      </w:pPr>
      <w:del w:id="65"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58"/>
        <w:r w:rsidR="00EF41B5" w:rsidDel="00472717">
          <w:rPr>
            <w:rStyle w:val="CommentReference"/>
            <w:rFonts w:ascii="Arial" w:eastAsiaTheme="minorEastAsia" w:hAnsi="Arial"/>
            <w:lang w:eastAsia="en-GB"/>
          </w:rPr>
          <w:commentReference w:id="58"/>
        </w:r>
      </w:del>
    </w:p>
    <w:p w14:paraId="7D374E20" w14:textId="1A482C0E" w:rsidR="00833B4D" w:rsidRPr="00833B4D" w:rsidDel="00472717" w:rsidRDefault="00833B4D" w:rsidP="00833B4D">
      <w:pPr>
        <w:tabs>
          <w:tab w:val="left" w:pos="0"/>
        </w:tabs>
        <w:spacing w:after="120"/>
        <w:rPr>
          <w:del w:id="66" w:author="Samsung" w:date="2021-05-26T17:59:00Z"/>
          <w:rFonts w:ascii="Arial" w:hAnsi="Arial" w:cs="Arial"/>
          <w:iCs/>
          <w:color w:val="000000"/>
          <w:lang w:eastAsia="ko-KR"/>
        </w:rPr>
      </w:pPr>
    </w:p>
    <w:p w14:paraId="4DBD2499" w14:textId="77777777" w:rsidR="00B97703" w:rsidRDefault="002F1940" w:rsidP="000F6242">
      <w:pPr>
        <w:pStyle w:val="Heading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Novemebr</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Apple" w:date="2021-05-26T11:48:00Z" w:initials="Apple">
    <w:p w14:paraId="5505C100" w14:textId="7BBFC041" w:rsidR="00BD2D1B" w:rsidRDefault="00093EBE">
      <w:pPr>
        <w:pStyle w:val="CommentText"/>
      </w:pPr>
      <w:r>
        <w:rPr>
          <w:rStyle w:val="CommentReference"/>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CommentText"/>
      </w:pPr>
      <w:r>
        <w:rPr>
          <w:rStyle w:val="CommentReference"/>
        </w:rPr>
        <w:annotationRef/>
      </w:r>
      <w:r>
        <w:t xml:space="preserve">No need to repeat this part. </w:t>
      </w:r>
    </w:p>
  </w:comment>
  <w:comment w:id="45" w:author="vivo (Stephen)" w:date="2021-05-26T17:34:00Z" w:initials="vivo">
    <w:p w14:paraId="1FCF6F3D" w14:textId="612C885D" w:rsidR="00B96CCB" w:rsidRPr="00B96CCB" w:rsidRDefault="00B96CCB">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part should be added to make the WA complete</w:t>
      </w:r>
    </w:p>
  </w:comment>
  <w:comment w:id="49" w:author="Ericsson - Zhenhua Zou" w:date="2021-05-26T09:47:00Z" w:initials="ZZ">
    <w:p w14:paraId="3819D14C" w14:textId="77777777" w:rsidR="00EF41B5" w:rsidRDefault="00EF41B5">
      <w:pPr>
        <w:pStyle w:val="CommentText"/>
      </w:pPr>
      <w:r>
        <w:rPr>
          <w:rStyle w:val="CommentReference"/>
        </w:rPr>
        <w:annotationRef/>
      </w:r>
      <w:r>
        <w:t>Just to make it clear, as Samsung has submitted corrections CR on this part:</w:t>
      </w:r>
    </w:p>
    <w:p w14:paraId="17C3B29D" w14:textId="3BF5224A" w:rsidR="00EF41B5" w:rsidRDefault="00EF41B5">
      <w:pPr>
        <w:pStyle w:val="CommentText"/>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CommentText"/>
      </w:pPr>
    </w:p>
  </w:comment>
  <w:comment w:id="51" w:author="Nokia - Wallace" w:date="2021-05-26T10:40:00Z" w:initials="KP(-G">
    <w:p w14:paraId="3EA1C622" w14:textId="77777777" w:rsidR="0008298B" w:rsidRDefault="0008298B">
      <w:pPr>
        <w:pStyle w:val="CommentText"/>
      </w:pPr>
      <w:r>
        <w:rPr>
          <w:rStyle w:val="CommentReference"/>
        </w:rPr>
        <w:annotationRef/>
      </w:r>
      <w:r>
        <w:t>Just wondering – do we expect RAN1 to confirm there is no issue?</w:t>
      </w:r>
    </w:p>
    <w:p w14:paraId="2F5B9834" w14:textId="2816CB99" w:rsidR="0008298B" w:rsidRDefault="0008298B">
      <w:pPr>
        <w:pStyle w:val="CommentText"/>
      </w:pPr>
      <w:r>
        <w:t>This affects whether we should implement MAC CR relating to UL skipping right now (as being discussed in [017]).</w:t>
      </w:r>
    </w:p>
  </w:comment>
  <w:comment w:id="52" w:author="OPPO" w:date="2021-05-26T19:33:00Z" w:initials="OPPO">
    <w:p w14:paraId="01944BA9" w14:textId="13A1C7EE" w:rsidR="00B616CA" w:rsidRPr="00B616CA" w:rsidRDefault="00B616CA">
      <w:pPr>
        <w:pStyle w:val="CommentText"/>
        <w:rPr>
          <w:rFonts w:eastAsia="DengXian"/>
          <w:lang w:eastAsia="zh-CN"/>
        </w:rPr>
      </w:pPr>
      <w:r>
        <w:rPr>
          <w:rStyle w:val="CommentReference"/>
        </w:rPr>
        <w:annotationRef/>
      </w:r>
      <w:bookmarkStart w:id="54" w:name="_Hlk72950451"/>
      <w:r>
        <w:rPr>
          <w:rFonts w:eastAsia="DengXian" w:hint="eastAsia"/>
          <w:lang w:eastAsia="zh-CN"/>
        </w:rPr>
        <w:t>I</w:t>
      </w:r>
      <w:r>
        <w:rPr>
          <w:rFonts w:eastAsia="DengXian"/>
          <w:lang w:eastAsia="zh-CN"/>
        </w:rPr>
        <w:t xml:space="preserve">n my understanding, </w:t>
      </w:r>
      <w:r w:rsidR="006B16B9">
        <w:rPr>
          <w:rFonts w:eastAsia="DengXian"/>
          <w:lang w:eastAsia="zh-CN"/>
        </w:rPr>
        <w:t>it is better if RAN1 can confirm there is no issue.But not quite sure..</w:t>
      </w:r>
      <w:bookmarkEnd w:id="54"/>
    </w:p>
  </w:comment>
  <w:comment w:id="53" w:author="Huawei" w:date="2021-05-26T17:29:00Z" w:initials="HTC">
    <w:p w14:paraId="11565D5F" w14:textId="2E5B1C90" w:rsidR="0089638D" w:rsidRDefault="0089638D">
      <w:pPr>
        <w:pStyle w:val="CommentText"/>
      </w:pPr>
      <w:r>
        <w:rPr>
          <w:rStyle w:val="CommentReference"/>
        </w:rPr>
        <w:annotationRef/>
      </w:r>
      <w:r>
        <w:t xml:space="preserve">Our understanding is that 113b confirmation went beyond 113 WA, which means now RAN2 can e.g. implement MAC CR without confirmation by RAN1. </w:t>
      </w:r>
      <w:bookmarkStart w:id="55" w:name="_GoBack"/>
      <w:bookmarkEnd w:id="55"/>
    </w:p>
  </w:comment>
  <w:comment w:id="57" w:author="OPPO" w:date="2021-05-26T19:33:00Z" w:initials="OPPO">
    <w:p w14:paraId="300340B5" w14:textId="5716C639" w:rsidR="00B616CA" w:rsidRPr="00B616CA" w:rsidRDefault="00B616CA">
      <w:pPr>
        <w:pStyle w:val="CommentText"/>
        <w:rPr>
          <w:rFonts w:eastAsia="DengXian"/>
          <w:lang w:eastAsia="zh-CN"/>
        </w:rPr>
      </w:pPr>
      <w:r>
        <w:rPr>
          <w:rStyle w:val="CommentReference"/>
        </w:rPr>
        <w:annotationRef/>
      </w:r>
      <w:bookmarkStart w:id="60" w:name="_Hlk72950168"/>
      <w:r>
        <w:rPr>
          <w:rFonts w:eastAsia="DengXian"/>
          <w:lang w:eastAsia="zh-CN"/>
        </w:rPr>
        <w:t>Need we keep this generic sentence,</w:t>
      </w:r>
      <w:bookmarkStart w:id="61" w:name="OLE_LINK9"/>
      <w:bookmarkStart w:id="62" w:name="OLE_LINK10"/>
      <w:r>
        <w:rPr>
          <w:rFonts w:eastAsia="DengXian"/>
          <w:lang w:eastAsia="zh-CN"/>
        </w:rPr>
        <w:t xml:space="preserve"> to make it understood by RAN1 more easily</w:t>
      </w:r>
      <w:bookmarkEnd w:id="61"/>
      <w:bookmarkEnd w:id="62"/>
      <w:r>
        <w:rPr>
          <w:rFonts w:eastAsia="DengXian"/>
          <w:lang w:eastAsia="zh-CN"/>
        </w:rPr>
        <w:t xml:space="preserve">? </w:t>
      </w:r>
      <w:bookmarkEnd w:id="60"/>
    </w:p>
  </w:comment>
  <w:comment w:id="58" w:author="Ericsson - Zhenhua Zou" w:date="2021-05-26T09:49:00Z" w:initials="ZZ">
    <w:p w14:paraId="78BF1287" w14:textId="5831EA40" w:rsidR="00EF41B5" w:rsidRDefault="00EF41B5">
      <w:pPr>
        <w:pStyle w:val="CommentText"/>
      </w:pPr>
      <w:r>
        <w:rPr>
          <w:rStyle w:val="CommentReference"/>
        </w:rPr>
        <w:annotationRef/>
      </w:r>
      <w:r>
        <w:t>No need to repeat this par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05C100" w15:done="0"/>
  <w15:commentEx w15:paraId="112F167A" w15:done="0"/>
  <w15:commentEx w15:paraId="1FCF6F3D" w15:done="0"/>
  <w15:commentEx w15:paraId="6DA67493" w15:done="0"/>
  <w15:commentEx w15:paraId="2F5B9834" w15:done="0"/>
  <w15:commentEx w15:paraId="01944BA9" w15:paraIdParent="2F5B9834" w15:done="0"/>
  <w15:commentEx w15:paraId="11565D5F" w15:paraIdParent="2F5B9834" w15:done="0"/>
  <w15:commentEx w15:paraId="300340B5"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01944BA9" w16cid:durableId="24592102"/>
  <w16cid:commentId w16cid:paraId="300340B5" w16cid:durableId="24592124"/>
  <w16cid:commentId w16cid:paraId="78BF1287" w16cid:durableId="245898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39029" w14:textId="77777777" w:rsidR="003554E7" w:rsidRDefault="003554E7">
      <w:pPr>
        <w:spacing w:after="0"/>
      </w:pPr>
      <w:r>
        <w:separator/>
      </w:r>
    </w:p>
  </w:endnote>
  <w:endnote w:type="continuationSeparator" w:id="0">
    <w:p w14:paraId="3AD3DEE4" w14:textId="77777777" w:rsidR="003554E7" w:rsidRDefault="003554E7">
      <w:pPr>
        <w:spacing w:after="0"/>
      </w:pPr>
      <w:r>
        <w:continuationSeparator/>
      </w:r>
    </w:p>
  </w:endnote>
  <w:endnote w:type="continuationNotice" w:id="1">
    <w:p w14:paraId="3012B653" w14:textId="77777777" w:rsidR="003554E7" w:rsidRDefault="003554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AB088" w14:textId="77777777" w:rsidR="003554E7" w:rsidRDefault="003554E7">
      <w:pPr>
        <w:spacing w:after="0"/>
      </w:pPr>
      <w:r>
        <w:separator/>
      </w:r>
    </w:p>
  </w:footnote>
  <w:footnote w:type="continuationSeparator" w:id="0">
    <w:p w14:paraId="34741EC5" w14:textId="77777777" w:rsidR="003554E7" w:rsidRDefault="003554E7">
      <w:pPr>
        <w:spacing w:after="0"/>
      </w:pPr>
      <w:r>
        <w:continuationSeparator/>
      </w:r>
    </w:p>
  </w:footnote>
  <w:footnote w:type="continuationNotice" w:id="1">
    <w:p w14:paraId="0F739261" w14:textId="77777777" w:rsidR="003554E7" w:rsidRDefault="003554E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Samsung_v5">
    <w15:presenceInfo w15:providerId="None" w15:userId="Samsung_v5"/>
  </w15:person>
  <w15:person w15:author="Ericsson - Zhenhua Zou">
    <w15:presenceInfo w15:providerId="None" w15:userId="Ericsson - Zhenhua Zou"/>
  </w15:person>
  <w15:person w15:author="OPPO">
    <w15:presenceInfo w15:providerId="None" w15:userId="OPP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810F8"/>
    <w:rsid w:val="0008298B"/>
    <w:rsid w:val="00093EBE"/>
    <w:rsid w:val="000F6242"/>
    <w:rsid w:val="00293658"/>
    <w:rsid w:val="002F1940"/>
    <w:rsid w:val="002F3ABB"/>
    <w:rsid w:val="00344D0B"/>
    <w:rsid w:val="003554E7"/>
    <w:rsid w:val="00366D81"/>
    <w:rsid w:val="00383545"/>
    <w:rsid w:val="00387034"/>
    <w:rsid w:val="00433500"/>
    <w:rsid w:val="00433F71"/>
    <w:rsid w:val="00440D43"/>
    <w:rsid w:val="004576C3"/>
    <w:rsid w:val="00472717"/>
    <w:rsid w:val="004E3939"/>
    <w:rsid w:val="0056154D"/>
    <w:rsid w:val="005C5815"/>
    <w:rsid w:val="005E7ED0"/>
    <w:rsid w:val="006240E5"/>
    <w:rsid w:val="006B16B9"/>
    <w:rsid w:val="006C46FE"/>
    <w:rsid w:val="00785C02"/>
    <w:rsid w:val="007C567B"/>
    <w:rsid w:val="007F4F92"/>
    <w:rsid w:val="00833B4D"/>
    <w:rsid w:val="00862678"/>
    <w:rsid w:val="00875A14"/>
    <w:rsid w:val="0089638D"/>
    <w:rsid w:val="008D4C1A"/>
    <w:rsid w:val="008D772F"/>
    <w:rsid w:val="008F5126"/>
    <w:rsid w:val="0096524B"/>
    <w:rsid w:val="0099309A"/>
    <w:rsid w:val="0099764C"/>
    <w:rsid w:val="009A7B74"/>
    <w:rsid w:val="00A22440"/>
    <w:rsid w:val="00A9417F"/>
    <w:rsid w:val="00AA5060"/>
    <w:rsid w:val="00B616CA"/>
    <w:rsid w:val="00B96CCB"/>
    <w:rsid w:val="00B97703"/>
    <w:rsid w:val="00BA39F6"/>
    <w:rsid w:val="00BD2D1B"/>
    <w:rsid w:val="00C04130"/>
    <w:rsid w:val="00C35469"/>
    <w:rsid w:val="00CA15DC"/>
    <w:rsid w:val="00CA264D"/>
    <w:rsid w:val="00CF6087"/>
    <w:rsid w:val="00D70FF7"/>
    <w:rsid w:val="00D77C8A"/>
    <w:rsid w:val="00D86694"/>
    <w:rsid w:val="00DA549C"/>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087"/>
    <w:pPr>
      <w:overflowPunct w:val="0"/>
      <w:autoSpaceDE w:val="0"/>
      <w:autoSpaceDN w:val="0"/>
      <w:adjustRightInd w:val="0"/>
      <w:spacing w:after="180"/>
      <w:textAlignment w:val="baseline"/>
    </w:p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basedOn w:val="DefaultParagraphFont"/>
    <w:link w:val="BalloonText"/>
    <w:uiPriority w:val="99"/>
    <w:semiHidden/>
    <w:rsid w:val="004E3939"/>
    <w:rPr>
      <w:rFonts w:ascii="Tahoma" w:hAnsi="Tahoma" w:cs="Tahoma"/>
      <w:sz w:val="16"/>
      <w:szCs w:val="16"/>
      <w:lang w:val="en-GB"/>
    </w:rPr>
  </w:style>
  <w:style w:type="character" w:customStyle="1" w:styleId="HeaderChar">
    <w:name w:val="Header Char"/>
    <w:basedOn w:val="DefaultParagraphFont"/>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basedOn w:val="DefaultParagraphFont"/>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basedOn w:val="DefaultParagraphFont"/>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basedOn w:val="DefaultParagraphFont"/>
    <w:uiPriority w:val="99"/>
    <w:unhideWhenUsed/>
    <w:rsid w:val="00383545"/>
    <w:rPr>
      <w:color w:val="0000FF"/>
      <w:u w:val="single"/>
    </w:rPr>
  </w:style>
  <w:style w:type="paragraph" w:styleId="ListParagraph">
    <w:name w:val="List Paragraph"/>
    <w:basedOn w:val="Normal"/>
    <w:link w:val="ListParagraphChar"/>
    <w:uiPriority w:val="99"/>
    <w:qFormat/>
    <w:rsid w:val="00833B4D"/>
    <w:pPr>
      <w:spacing w:line="259" w:lineRule="auto"/>
      <w:ind w:left="720"/>
      <w:contextualSpacing/>
    </w:pPr>
    <w:rPr>
      <w:rFonts w:eastAsia="SimSun"/>
      <w:lang w:eastAsia="ja-JP"/>
    </w:rPr>
  </w:style>
  <w:style w:type="character" w:customStyle="1" w:styleId="ListParagraphChar">
    <w:name w:val="List Paragraph Char"/>
    <w:link w:val="ListParagraph"/>
    <w:uiPriority w:val="99"/>
    <w:qFormat/>
    <w:locked/>
    <w:rsid w:val="00833B4D"/>
    <w:rPr>
      <w:rFonts w:eastAsia="SimSun"/>
      <w:lang w:eastAsia="ja-JP"/>
    </w:rPr>
  </w:style>
  <w:style w:type="table" w:styleId="TableGrid">
    <w:name w:val="Table Grid"/>
    <w:basedOn w:val="TableNormal"/>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CommentSubject">
    <w:name w:val="annotation subject"/>
    <w:basedOn w:val="CommentText"/>
    <w:next w:val="CommentText"/>
    <w:link w:val="CommentSubjectChar"/>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EF41B5"/>
    <w:rPr>
      <w:rFonts w:ascii="Arial" w:hAnsi="Arial"/>
    </w:rPr>
  </w:style>
  <w:style w:type="character" w:customStyle="1" w:styleId="CommentSubjectChar">
    <w:name w:val="Comment Subject Char"/>
    <w:basedOn w:val="CommentTextChar"/>
    <w:link w:val="CommentSubject"/>
    <w:uiPriority w:val="99"/>
    <w:semiHidden/>
    <w:rsid w:val="00EF41B5"/>
    <w:rPr>
      <w:rFonts w:ascii="Arial" w:hAnsi="Arial"/>
      <w:b/>
      <w:bCs/>
    </w:rPr>
  </w:style>
  <w:style w:type="paragraph" w:styleId="Revision">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431</Words>
  <Characters>2463</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88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cp:lastModifiedBy>
  <cp:revision>2</cp:revision>
  <cp:lastPrinted>2002-04-23T07:10:00Z</cp:lastPrinted>
  <dcterms:created xsi:type="dcterms:W3CDTF">2021-05-26T15:32:00Z</dcterms:created>
  <dcterms:modified xsi:type="dcterms:W3CDTF">2021-05-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angkyu.baek\Desktop\Draft R2-21xxxxx Reply LS on overlapped data and SR with equal L1 priority.docx</vt:lpwstr>
  </property>
</Properties>
</file>